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943600" cy="6519077"/>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943600" cy="6519077"/>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754880" cy="3352190"/>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754880" cy="335219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754880" cy="6181344"/>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754880" cy="61813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754880" cy="4427744"/>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754880" cy="44277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754880" cy="685289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754880" cy="685289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754880" cy="4929225"/>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754880" cy="492922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754880" cy="2109519"/>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754880" cy="210951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754880" cy="600667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754880" cy="600667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754880" cy="6763698"/>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754880" cy="676369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754880" cy="3309215"/>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754880" cy="330921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4754880" cy="5781796"/>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4754880" cy="578179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4754880" cy="2100549"/>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4754880" cy="210054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4754880" cy="1579344"/>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4754880" cy="157934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footnotePr>
        <w:numFmt w:val="decimal"/>
      </w:footnotePr>
      <w:type w:val="nextPage"/>
      <w:pgSz w:h="15840" w:w="12240"/>
      <w:pgMar w:bottom="1440" w:footer="0" w:gutter="0" w:header="0" w:left="1440" w:right="1440" w:top="144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swiss"/>
    <w:pitch w:val="variable"/>
  </w:font>
  <w:font w:name="Aptos Display">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3.2$MacOSX_AARCH64 LibreOffice_project/433d9c2ded56988e8a90e6b2e771ee4e6a5ab2ba</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40:11Z</dcterms:created>
  <dcterms:modified xsi:type="dcterms:W3CDTF">2024-06-02T22: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